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C6F53" w:rsidRDefault="00CC6F53" w:rsidP="00CC6F53">
      <w:pPr>
        <w:jc w:val="right"/>
        <w:rPr>
          <w:sz w:val="16"/>
          <w:szCs w:val="16"/>
        </w:rPr>
      </w:pPr>
      <w:r>
        <w:rPr>
          <w:noProof/>
          <w:sz w:val="16"/>
          <w:szCs w:val="16"/>
        </w:rPr>
        <w:drawing>
          <wp:anchor distT="0" distB="0" distL="114300" distR="114300" simplePos="0" relativeHeight="251658240" behindDoc="0" locked="0" layoutInCell="0" allowOverlap="1">
            <wp:simplePos x="0" y="0"/>
            <wp:positionH relativeFrom="page">
              <wp:posOffset>340995</wp:posOffset>
            </wp:positionH>
            <wp:positionV relativeFrom="topMargin">
              <wp:align>bottom</wp:align>
            </wp:positionV>
            <wp:extent cx="1687739" cy="581025"/>
            <wp:effectExtent l="0" t="0" r="8255" b="0"/>
            <wp:wrapNone/>
            <wp:docPr id="1" name="Obraz 1" descr="Logo_UMCS_58mm_RGB_kol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_UMCS_58mm_RGB_kolor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7739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C6F53" w:rsidRDefault="00CC6F53" w:rsidP="00CC6F53">
      <w:pPr>
        <w:jc w:val="right"/>
        <w:rPr>
          <w:sz w:val="16"/>
          <w:szCs w:val="16"/>
        </w:rPr>
      </w:pPr>
    </w:p>
    <w:p w:rsidR="00CC6F53" w:rsidRDefault="00CC6F53" w:rsidP="00CC6F53">
      <w:pPr>
        <w:jc w:val="right"/>
        <w:rPr>
          <w:sz w:val="16"/>
          <w:szCs w:val="16"/>
        </w:rPr>
      </w:pPr>
    </w:p>
    <w:p w:rsidR="00CC6F53" w:rsidRDefault="00CC6F53" w:rsidP="00CC6F53">
      <w:pPr>
        <w:jc w:val="right"/>
        <w:rPr>
          <w:sz w:val="16"/>
          <w:szCs w:val="16"/>
        </w:rPr>
      </w:pPr>
    </w:p>
    <w:p w:rsidR="00CC6F53" w:rsidRDefault="00CC6F53" w:rsidP="00CC6F53">
      <w:pPr>
        <w:jc w:val="right"/>
        <w:rPr>
          <w:sz w:val="16"/>
          <w:szCs w:val="16"/>
        </w:rPr>
      </w:pPr>
      <w:r>
        <w:rPr>
          <w:sz w:val="16"/>
          <w:szCs w:val="16"/>
        </w:rPr>
        <w:t xml:space="preserve">Załącznik  do wniosku o indywidualną organizację studiów w Szkole Doktorskiej Nauk </w:t>
      </w:r>
      <w:r w:rsidR="00EA2943">
        <w:rPr>
          <w:sz w:val="16"/>
          <w:szCs w:val="16"/>
        </w:rPr>
        <w:t>………………………</w:t>
      </w:r>
      <w:bookmarkStart w:id="0" w:name="_GoBack"/>
      <w:bookmarkEnd w:id="0"/>
    </w:p>
    <w:p w:rsidR="00CC6F53" w:rsidRDefault="00CC6F53" w:rsidP="00CC6F53">
      <w:pPr>
        <w:jc w:val="right"/>
        <w:rPr>
          <w:sz w:val="16"/>
          <w:szCs w:val="16"/>
        </w:rPr>
      </w:pPr>
      <w:r>
        <w:rPr>
          <w:sz w:val="16"/>
          <w:szCs w:val="16"/>
        </w:rPr>
        <w:t>Uniwersytetu Marii Curie-Skłodowskiej w Lublinie</w:t>
      </w:r>
    </w:p>
    <w:p w:rsidR="008132DA" w:rsidRDefault="008132DA" w:rsidP="00CC6F53">
      <w:pPr>
        <w:jc w:val="right"/>
        <w:rPr>
          <w:sz w:val="16"/>
          <w:szCs w:val="16"/>
        </w:rPr>
      </w:pPr>
    </w:p>
    <w:p w:rsidR="00CC6F53" w:rsidRDefault="00CC6F53" w:rsidP="00CC6F53">
      <w:pPr>
        <w:jc w:val="right"/>
        <w:rPr>
          <w:sz w:val="16"/>
          <w:szCs w:val="16"/>
        </w:rPr>
      </w:pPr>
    </w:p>
    <w:p w:rsidR="00CC6F53" w:rsidRPr="008132DA" w:rsidRDefault="00CC6F53" w:rsidP="008132DA">
      <w:pPr>
        <w:ind w:firstLine="708"/>
        <w:jc w:val="center"/>
        <w:rPr>
          <w:b/>
          <w:sz w:val="20"/>
          <w:szCs w:val="20"/>
        </w:rPr>
      </w:pPr>
      <w:r w:rsidRPr="008132DA">
        <w:rPr>
          <w:b/>
          <w:sz w:val="20"/>
          <w:szCs w:val="20"/>
        </w:rPr>
        <w:t>Harmonogram indywidualnych terminów i sposobów realizacji</w:t>
      </w:r>
    </w:p>
    <w:p w:rsidR="00CC6F53" w:rsidRPr="008132DA" w:rsidRDefault="00CC6F53" w:rsidP="00CC6F53">
      <w:pPr>
        <w:ind w:firstLine="708"/>
        <w:jc w:val="center"/>
        <w:rPr>
          <w:b/>
          <w:sz w:val="20"/>
          <w:szCs w:val="20"/>
        </w:rPr>
      </w:pPr>
      <w:r w:rsidRPr="008132DA">
        <w:rPr>
          <w:b/>
          <w:sz w:val="20"/>
          <w:szCs w:val="20"/>
        </w:rPr>
        <w:t>obowiązków wynikających z planu studiów i programu kształcenia</w:t>
      </w:r>
    </w:p>
    <w:p w:rsidR="008132DA" w:rsidRDefault="008132DA" w:rsidP="00CC6F53">
      <w:pPr>
        <w:ind w:firstLine="708"/>
        <w:jc w:val="center"/>
        <w:rPr>
          <w:sz w:val="20"/>
          <w:szCs w:val="20"/>
        </w:rPr>
      </w:pPr>
    </w:p>
    <w:p w:rsidR="00CC6F53" w:rsidRPr="00941ABC" w:rsidRDefault="00CC6F53" w:rsidP="00CC6F53">
      <w:pPr>
        <w:ind w:firstLine="708"/>
        <w:jc w:val="center"/>
        <w:rPr>
          <w:sz w:val="20"/>
          <w:szCs w:val="20"/>
        </w:rPr>
      </w:pPr>
    </w:p>
    <w:tbl>
      <w:tblPr>
        <w:tblW w:w="10200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2410"/>
        <w:gridCol w:w="1328"/>
        <w:gridCol w:w="2499"/>
        <w:gridCol w:w="1836"/>
      </w:tblGrid>
      <w:tr w:rsidR="00CC6F53" w:rsidRPr="00F84EEF" w:rsidTr="00CC6F53">
        <w:tc>
          <w:tcPr>
            <w:tcW w:w="2127" w:type="dxa"/>
          </w:tcPr>
          <w:p w:rsidR="00CC6F53" w:rsidRPr="00F84EEF" w:rsidRDefault="00CC6F53" w:rsidP="00F814BE">
            <w:pPr>
              <w:jc w:val="center"/>
              <w:rPr>
                <w:sz w:val="20"/>
                <w:szCs w:val="20"/>
              </w:rPr>
            </w:pPr>
            <w:r w:rsidRPr="00F84EEF">
              <w:rPr>
                <w:sz w:val="20"/>
                <w:szCs w:val="20"/>
              </w:rPr>
              <w:t>Nazwa przedmiotu</w:t>
            </w:r>
          </w:p>
          <w:p w:rsidR="00CC6F53" w:rsidRPr="00F84EEF" w:rsidRDefault="00CC6F53" w:rsidP="00F814BE">
            <w:pPr>
              <w:jc w:val="center"/>
              <w:rPr>
                <w:sz w:val="20"/>
                <w:szCs w:val="20"/>
              </w:rPr>
            </w:pPr>
            <w:r w:rsidRPr="00F84EEF">
              <w:rPr>
                <w:sz w:val="20"/>
                <w:szCs w:val="20"/>
              </w:rPr>
              <w:t>(WY/CA/KW/SM)</w:t>
            </w:r>
          </w:p>
        </w:tc>
        <w:tc>
          <w:tcPr>
            <w:tcW w:w="2410" w:type="dxa"/>
          </w:tcPr>
          <w:p w:rsidR="00CC6F53" w:rsidRPr="00B52C7D" w:rsidRDefault="00CC6F53" w:rsidP="00F814BE">
            <w:pPr>
              <w:jc w:val="center"/>
              <w:rPr>
                <w:sz w:val="18"/>
                <w:szCs w:val="18"/>
              </w:rPr>
            </w:pPr>
            <w:r w:rsidRPr="00B52C7D">
              <w:rPr>
                <w:sz w:val="18"/>
                <w:szCs w:val="18"/>
              </w:rPr>
              <w:t xml:space="preserve">Imię i nazwisko </w:t>
            </w:r>
            <w:r>
              <w:rPr>
                <w:sz w:val="18"/>
                <w:szCs w:val="18"/>
              </w:rPr>
              <w:t>P</w:t>
            </w:r>
            <w:r w:rsidRPr="00B52C7D">
              <w:rPr>
                <w:sz w:val="18"/>
                <w:szCs w:val="18"/>
              </w:rPr>
              <w:t>rowadzącego zajęcia</w:t>
            </w:r>
          </w:p>
        </w:tc>
        <w:tc>
          <w:tcPr>
            <w:tcW w:w="1328" w:type="dxa"/>
          </w:tcPr>
          <w:p w:rsidR="00CC6F53" w:rsidRPr="00F84EEF" w:rsidRDefault="00CC6F53" w:rsidP="00F814BE">
            <w:pPr>
              <w:jc w:val="center"/>
              <w:rPr>
                <w:sz w:val="20"/>
                <w:szCs w:val="20"/>
              </w:rPr>
            </w:pPr>
            <w:r w:rsidRPr="00F84EEF">
              <w:rPr>
                <w:sz w:val="20"/>
                <w:szCs w:val="20"/>
              </w:rPr>
              <w:t>Termin zaliczenia</w:t>
            </w:r>
          </w:p>
        </w:tc>
        <w:tc>
          <w:tcPr>
            <w:tcW w:w="2499" w:type="dxa"/>
          </w:tcPr>
          <w:p w:rsidR="00CC6F53" w:rsidRDefault="00CC6F53" w:rsidP="00F814BE">
            <w:pPr>
              <w:jc w:val="center"/>
              <w:rPr>
                <w:sz w:val="20"/>
                <w:szCs w:val="20"/>
              </w:rPr>
            </w:pPr>
            <w:r w:rsidRPr="00F84EEF">
              <w:rPr>
                <w:sz w:val="20"/>
                <w:szCs w:val="20"/>
              </w:rPr>
              <w:t>Sposób realizacji</w:t>
            </w:r>
          </w:p>
          <w:p w:rsidR="00CC6F53" w:rsidRPr="00F84EEF" w:rsidRDefault="00CC6F53" w:rsidP="00F814B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udział w zajęciach)</w:t>
            </w:r>
          </w:p>
        </w:tc>
        <w:tc>
          <w:tcPr>
            <w:tcW w:w="1836" w:type="dxa"/>
          </w:tcPr>
          <w:p w:rsidR="00CC6F53" w:rsidRPr="00B52C7D" w:rsidRDefault="00CC6F53" w:rsidP="00F814BE">
            <w:pPr>
              <w:jc w:val="center"/>
              <w:rPr>
                <w:sz w:val="18"/>
                <w:szCs w:val="18"/>
              </w:rPr>
            </w:pPr>
            <w:r w:rsidRPr="00B52C7D">
              <w:rPr>
                <w:sz w:val="18"/>
                <w:szCs w:val="18"/>
              </w:rPr>
              <w:t>Podpis</w:t>
            </w:r>
          </w:p>
          <w:p w:rsidR="00CC6F53" w:rsidRPr="00F84EEF" w:rsidRDefault="00CC6F53" w:rsidP="00F814BE">
            <w:pPr>
              <w:jc w:val="center"/>
              <w:rPr>
                <w:sz w:val="20"/>
                <w:szCs w:val="20"/>
              </w:rPr>
            </w:pPr>
            <w:r>
              <w:rPr>
                <w:sz w:val="18"/>
                <w:szCs w:val="18"/>
              </w:rPr>
              <w:t>P</w:t>
            </w:r>
            <w:r w:rsidRPr="00B52C7D">
              <w:rPr>
                <w:sz w:val="18"/>
                <w:szCs w:val="18"/>
              </w:rPr>
              <w:t>rowadzącego zajęcia</w:t>
            </w:r>
          </w:p>
        </w:tc>
      </w:tr>
      <w:tr w:rsidR="00CC6F53" w:rsidRPr="00F84EEF" w:rsidTr="00CC6F53">
        <w:tc>
          <w:tcPr>
            <w:tcW w:w="2127" w:type="dxa"/>
          </w:tcPr>
          <w:p w:rsidR="00CC6F53" w:rsidRPr="00F84EEF" w:rsidRDefault="00CC6F53" w:rsidP="00CC6F53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410" w:type="dxa"/>
          </w:tcPr>
          <w:p w:rsidR="00CC6F53" w:rsidRPr="00F84EEF" w:rsidRDefault="00CC6F53" w:rsidP="00F814B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328" w:type="dxa"/>
          </w:tcPr>
          <w:p w:rsidR="00CC6F53" w:rsidRPr="00F84EEF" w:rsidRDefault="00CC6F53" w:rsidP="00F814B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499" w:type="dxa"/>
          </w:tcPr>
          <w:p w:rsidR="00CC6F53" w:rsidRPr="00F84EEF" w:rsidRDefault="00CC6F53" w:rsidP="00F814B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836" w:type="dxa"/>
          </w:tcPr>
          <w:p w:rsidR="00CC6F53" w:rsidRPr="00F84EEF" w:rsidRDefault="00CC6F53" w:rsidP="00F814B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</w:tr>
      <w:tr w:rsidR="00CC6F53" w:rsidRPr="00F84EEF" w:rsidTr="00CC6F53">
        <w:tc>
          <w:tcPr>
            <w:tcW w:w="2127" w:type="dxa"/>
          </w:tcPr>
          <w:p w:rsidR="00CC6F53" w:rsidRPr="00F84EEF" w:rsidRDefault="00CC6F53" w:rsidP="00F814B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410" w:type="dxa"/>
          </w:tcPr>
          <w:p w:rsidR="00CC6F53" w:rsidRPr="00F84EEF" w:rsidRDefault="00CC6F53" w:rsidP="00F814B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328" w:type="dxa"/>
          </w:tcPr>
          <w:p w:rsidR="00CC6F53" w:rsidRPr="00F84EEF" w:rsidRDefault="00CC6F53" w:rsidP="00F814B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499" w:type="dxa"/>
          </w:tcPr>
          <w:p w:rsidR="00CC6F53" w:rsidRPr="00F84EEF" w:rsidRDefault="00CC6F53" w:rsidP="00F814B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836" w:type="dxa"/>
          </w:tcPr>
          <w:p w:rsidR="00CC6F53" w:rsidRPr="00F84EEF" w:rsidRDefault="00CC6F53" w:rsidP="00F814B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</w:tr>
      <w:tr w:rsidR="00CC6F53" w:rsidRPr="00F84EEF" w:rsidTr="00CC6F53">
        <w:tc>
          <w:tcPr>
            <w:tcW w:w="2127" w:type="dxa"/>
          </w:tcPr>
          <w:p w:rsidR="00CC6F53" w:rsidRPr="00F84EEF" w:rsidRDefault="00CC6F53" w:rsidP="00F814B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410" w:type="dxa"/>
          </w:tcPr>
          <w:p w:rsidR="00CC6F53" w:rsidRPr="00F84EEF" w:rsidRDefault="00CC6F53" w:rsidP="00F814B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328" w:type="dxa"/>
          </w:tcPr>
          <w:p w:rsidR="00CC6F53" w:rsidRPr="00F84EEF" w:rsidRDefault="00CC6F53" w:rsidP="00F814B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499" w:type="dxa"/>
          </w:tcPr>
          <w:p w:rsidR="00CC6F53" w:rsidRPr="00F84EEF" w:rsidRDefault="00CC6F53" w:rsidP="00F814B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836" w:type="dxa"/>
          </w:tcPr>
          <w:p w:rsidR="00CC6F53" w:rsidRPr="00F84EEF" w:rsidRDefault="00CC6F53" w:rsidP="00F814B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</w:tr>
      <w:tr w:rsidR="00CC6F53" w:rsidRPr="00F84EEF" w:rsidTr="00CC6F53">
        <w:tc>
          <w:tcPr>
            <w:tcW w:w="2127" w:type="dxa"/>
          </w:tcPr>
          <w:p w:rsidR="00CC6F53" w:rsidRPr="00F84EEF" w:rsidRDefault="00CC6F53" w:rsidP="00F814B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410" w:type="dxa"/>
          </w:tcPr>
          <w:p w:rsidR="00CC6F53" w:rsidRPr="00F84EEF" w:rsidRDefault="00CC6F53" w:rsidP="00F814B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328" w:type="dxa"/>
          </w:tcPr>
          <w:p w:rsidR="00CC6F53" w:rsidRPr="00F84EEF" w:rsidRDefault="00CC6F53" w:rsidP="00F814B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499" w:type="dxa"/>
          </w:tcPr>
          <w:p w:rsidR="00CC6F53" w:rsidRPr="00F84EEF" w:rsidRDefault="00CC6F53" w:rsidP="00F814B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836" w:type="dxa"/>
          </w:tcPr>
          <w:p w:rsidR="00CC6F53" w:rsidRPr="00F84EEF" w:rsidRDefault="00CC6F53" w:rsidP="00F814B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</w:tr>
      <w:tr w:rsidR="00CC6F53" w:rsidRPr="00F84EEF" w:rsidTr="00CC6F53">
        <w:tc>
          <w:tcPr>
            <w:tcW w:w="2127" w:type="dxa"/>
          </w:tcPr>
          <w:p w:rsidR="00CC6F53" w:rsidRPr="00F84EEF" w:rsidRDefault="00CC6F53" w:rsidP="00F814B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410" w:type="dxa"/>
          </w:tcPr>
          <w:p w:rsidR="00CC6F53" w:rsidRPr="00F84EEF" w:rsidRDefault="00CC6F53" w:rsidP="00F814B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328" w:type="dxa"/>
          </w:tcPr>
          <w:p w:rsidR="00CC6F53" w:rsidRPr="00F84EEF" w:rsidRDefault="00CC6F53" w:rsidP="00F814B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499" w:type="dxa"/>
          </w:tcPr>
          <w:p w:rsidR="00CC6F53" w:rsidRPr="00F84EEF" w:rsidRDefault="00CC6F53" w:rsidP="00F814B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836" w:type="dxa"/>
          </w:tcPr>
          <w:p w:rsidR="00CC6F53" w:rsidRPr="00F84EEF" w:rsidRDefault="00CC6F53" w:rsidP="00F814B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</w:tr>
      <w:tr w:rsidR="00CC6F53" w:rsidRPr="00F84EEF" w:rsidTr="00CC6F53">
        <w:tc>
          <w:tcPr>
            <w:tcW w:w="2127" w:type="dxa"/>
          </w:tcPr>
          <w:p w:rsidR="00CC6F53" w:rsidRPr="00F84EEF" w:rsidRDefault="00CC6F53" w:rsidP="00F814B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410" w:type="dxa"/>
          </w:tcPr>
          <w:p w:rsidR="00CC6F53" w:rsidRPr="00F84EEF" w:rsidRDefault="00CC6F53" w:rsidP="00F814B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328" w:type="dxa"/>
          </w:tcPr>
          <w:p w:rsidR="00CC6F53" w:rsidRPr="00F84EEF" w:rsidRDefault="00CC6F53" w:rsidP="00F814B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499" w:type="dxa"/>
          </w:tcPr>
          <w:p w:rsidR="00CC6F53" w:rsidRPr="00F84EEF" w:rsidRDefault="00CC6F53" w:rsidP="00F814B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836" w:type="dxa"/>
          </w:tcPr>
          <w:p w:rsidR="00CC6F53" w:rsidRPr="00F84EEF" w:rsidRDefault="00CC6F53" w:rsidP="00F814B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</w:tr>
      <w:tr w:rsidR="00CC6F53" w:rsidRPr="00F84EEF" w:rsidTr="00CC6F53">
        <w:tc>
          <w:tcPr>
            <w:tcW w:w="2127" w:type="dxa"/>
          </w:tcPr>
          <w:p w:rsidR="00CC6F53" w:rsidRPr="00F84EEF" w:rsidRDefault="00CC6F53" w:rsidP="00F814B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410" w:type="dxa"/>
          </w:tcPr>
          <w:p w:rsidR="00CC6F53" w:rsidRPr="00F84EEF" w:rsidRDefault="00CC6F53" w:rsidP="00F814B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328" w:type="dxa"/>
          </w:tcPr>
          <w:p w:rsidR="00CC6F53" w:rsidRPr="00F84EEF" w:rsidRDefault="00CC6F53" w:rsidP="00F814B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499" w:type="dxa"/>
          </w:tcPr>
          <w:p w:rsidR="00CC6F53" w:rsidRPr="00F84EEF" w:rsidRDefault="00CC6F53" w:rsidP="00F814B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836" w:type="dxa"/>
          </w:tcPr>
          <w:p w:rsidR="00CC6F53" w:rsidRPr="00F84EEF" w:rsidRDefault="00CC6F53" w:rsidP="00F814B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</w:tr>
      <w:tr w:rsidR="00CC6F53" w:rsidRPr="00F84EEF" w:rsidTr="00CC6F53">
        <w:tc>
          <w:tcPr>
            <w:tcW w:w="2127" w:type="dxa"/>
          </w:tcPr>
          <w:p w:rsidR="00CC6F53" w:rsidRPr="00F84EEF" w:rsidRDefault="00CC6F53" w:rsidP="00F814B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410" w:type="dxa"/>
          </w:tcPr>
          <w:p w:rsidR="00CC6F53" w:rsidRPr="00F84EEF" w:rsidRDefault="00CC6F53" w:rsidP="00F814B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328" w:type="dxa"/>
          </w:tcPr>
          <w:p w:rsidR="00CC6F53" w:rsidRPr="00F84EEF" w:rsidRDefault="00CC6F53" w:rsidP="00F814B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499" w:type="dxa"/>
          </w:tcPr>
          <w:p w:rsidR="00CC6F53" w:rsidRPr="00F84EEF" w:rsidRDefault="00CC6F53" w:rsidP="00F814B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836" w:type="dxa"/>
          </w:tcPr>
          <w:p w:rsidR="00CC6F53" w:rsidRPr="00F84EEF" w:rsidRDefault="00CC6F53" w:rsidP="00F814B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</w:tr>
      <w:tr w:rsidR="00CC6F53" w:rsidRPr="00F84EEF" w:rsidTr="00CC6F53">
        <w:tc>
          <w:tcPr>
            <w:tcW w:w="2127" w:type="dxa"/>
          </w:tcPr>
          <w:p w:rsidR="00CC6F53" w:rsidRPr="00F84EEF" w:rsidRDefault="00CC6F53" w:rsidP="00F814B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410" w:type="dxa"/>
          </w:tcPr>
          <w:p w:rsidR="00CC6F53" w:rsidRPr="00F84EEF" w:rsidRDefault="00CC6F53" w:rsidP="00F814B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328" w:type="dxa"/>
          </w:tcPr>
          <w:p w:rsidR="00CC6F53" w:rsidRPr="00F84EEF" w:rsidRDefault="00CC6F53" w:rsidP="00F814B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499" w:type="dxa"/>
          </w:tcPr>
          <w:p w:rsidR="00CC6F53" w:rsidRPr="00F84EEF" w:rsidRDefault="00CC6F53" w:rsidP="00F814B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836" w:type="dxa"/>
          </w:tcPr>
          <w:p w:rsidR="00CC6F53" w:rsidRPr="00F84EEF" w:rsidRDefault="00CC6F53" w:rsidP="00F814B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</w:tr>
      <w:tr w:rsidR="00CC6F53" w:rsidRPr="00F84EEF" w:rsidTr="00CC6F53">
        <w:tc>
          <w:tcPr>
            <w:tcW w:w="2127" w:type="dxa"/>
          </w:tcPr>
          <w:p w:rsidR="00CC6F53" w:rsidRPr="00F84EEF" w:rsidRDefault="00CC6F53" w:rsidP="00F814B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410" w:type="dxa"/>
          </w:tcPr>
          <w:p w:rsidR="00CC6F53" w:rsidRPr="00F84EEF" w:rsidRDefault="00CC6F53" w:rsidP="00F814B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328" w:type="dxa"/>
          </w:tcPr>
          <w:p w:rsidR="00CC6F53" w:rsidRPr="00F84EEF" w:rsidRDefault="00CC6F53" w:rsidP="00F814B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499" w:type="dxa"/>
          </w:tcPr>
          <w:p w:rsidR="00CC6F53" w:rsidRPr="00F84EEF" w:rsidRDefault="00CC6F53" w:rsidP="00F814B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836" w:type="dxa"/>
          </w:tcPr>
          <w:p w:rsidR="00CC6F53" w:rsidRPr="00F84EEF" w:rsidRDefault="00CC6F53" w:rsidP="00F814B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</w:tr>
      <w:tr w:rsidR="00CC6F53" w:rsidRPr="00F84EEF" w:rsidTr="00CC6F53">
        <w:tc>
          <w:tcPr>
            <w:tcW w:w="2127" w:type="dxa"/>
          </w:tcPr>
          <w:p w:rsidR="00CC6F53" w:rsidRPr="00F84EEF" w:rsidRDefault="00CC6F53" w:rsidP="00F814B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410" w:type="dxa"/>
          </w:tcPr>
          <w:p w:rsidR="00CC6F53" w:rsidRPr="00F84EEF" w:rsidRDefault="00CC6F53" w:rsidP="00F814B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328" w:type="dxa"/>
          </w:tcPr>
          <w:p w:rsidR="00CC6F53" w:rsidRPr="00F84EEF" w:rsidRDefault="00CC6F53" w:rsidP="00F814B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499" w:type="dxa"/>
          </w:tcPr>
          <w:p w:rsidR="00CC6F53" w:rsidRPr="00F84EEF" w:rsidRDefault="00CC6F53" w:rsidP="00F814B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836" w:type="dxa"/>
          </w:tcPr>
          <w:p w:rsidR="00CC6F53" w:rsidRPr="00F84EEF" w:rsidRDefault="00CC6F53" w:rsidP="00F814B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</w:tr>
      <w:tr w:rsidR="00CC6F53" w:rsidRPr="00F84EEF" w:rsidTr="00CC6F53">
        <w:tc>
          <w:tcPr>
            <w:tcW w:w="2127" w:type="dxa"/>
          </w:tcPr>
          <w:p w:rsidR="00CC6F53" w:rsidRPr="00F84EEF" w:rsidRDefault="00CC6F53" w:rsidP="00F814B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410" w:type="dxa"/>
          </w:tcPr>
          <w:p w:rsidR="00CC6F53" w:rsidRPr="00F84EEF" w:rsidRDefault="00CC6F53" w:rsidP="00F814B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328" w:type="dxa"/>
          </w:tcPr>
          <w:p w:rsidR="00CC6F53" w:rsidRPr="00F84EEF" w:rsidRDefault="00CC6F53" w:rsidP="00F814B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499" w:type="dxa"/>
          </w:tcPr>
          <w:p w:rsidR="00CC6F53" w:rsidRPr="00F84EEF" w:rsidRDefault="00CC6F53" w:rsidP="00F814B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836" w:type="dxa"/>
          </w:tcPr>
          <w:p w:rsidR="00CC6F53" w:rsidRPr="00F84EEF" w:rsidRDefault="00CC6F53" w:rsidP="00F814B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</w:tr>
    </w:tbl>
    <w:p w:rsidR="002E4840" w:rsidRDefault="002E4840"/>
    <w:sectPr w:rsidR="002E4840" w:rsidSect="00CC6F53">
      <w:pgSz w:w="11906" w:h="16838"/>
      <w:pgMar w:top="1560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yNrY0NjQxMjI0NDRS0lEKTi0uzszPAykwqgUAZFRJXCwAAAA="/>
  </w:docVars>
  <w:rsids>
    <w:rsidRoot w:val="00CC6F53"/>
    <w:rsid w:val="002E4840"/>
    <w:rsid w:val="008132DA"/>
    <w:rsid w:val="00CC6F53"/>
    <w:rsid w:val="00EA29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BBA4B0"/>
  <w15:chartTrackingRefBased/>
  <w15:docId w15:val="{F12949B7-9EBF-4E9C-93F7-1B0FFC9AF3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C6F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1</Words>
  <Characters>428</Characters>
  <Application>Microsoft Office Word</Application>
  <DocSecurity>0</DocSecurity>
  <Lines>3</Lines>
  <Paragraphs>1</Paragraphs>
  <ScaleCrop>false</ScaleCrop>
  <Company/>
  <LinksUpToDate>false</LinksUpToDate>
  <CharactersWithSpaces>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Wątróbka</dc:creator>
  <cp:keywords/>
  <dc:description/>
  <cp:lastModifiedBy>Magdalena Wątróbka</cp:lastModifiedBy>
  <cp:revision>3</cp:revision>
  <dcterms:created xsi:type="dcterms:W3CDTF">2020-10-15T11:12:00Z</dcterms:created>
  <dcterms:modified xsi:type="dcterms:W3CDTF">2020-10-15T11:43:00Z</dcterms:modified>
</cp:coreProperties>
</file>